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86186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alibri" w:eastAsia="Times New Roman" w:hAnsi="Calibri" w:cs="Calibri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C25F813" wp14:editId="47AAAFD8">
            <wp:simplePos x="0" y="0"/>
            <wp:positionH relativeFrom="margin">
              <wp:posOffset>2771775</wp:posOffset>
            </wp:positionH>
            <wp:positionV relativeFrom="paragraph">
              <wp:posOffset>0</wp:posOffset>
            </wp:positionV>
            <wp:extent cx="2676525" cy="569333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CH_logo horizontal jp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569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F2381C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</w:p>
    <w:p w14:paraId="645F4942" w14:textId="2A90316C" w:rsidR="0036176E" w:rsidRPr="00730874" w:rsidRDefault="00275F70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COO</w:t>
      </w:r>
      <w:r w:rsidR="0036176E">
        <w:rPr>
          <w:rFonts w:ascii="Arial" w:hAnsi="Arial" w:cs="Arial"/>
          <w:b/>
        </w:rPr>
        <w:t xml:space="preserve"> Peer Group Meeting</w:t>
      </w:r>
    </w:p>
    <w:p w14:paraId="368A66EF" w14:textId="5B52EFE7" w:rsidR="0036176E" w:rsidRPr="007C7A40" w:rsidRDefault="008E6716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September 1, 2022</w:t>
      </w:r>
    </w:p>
    <w:p w14:paraId="769B9F42" w14:textId="6BEAF1DD" w:rsidR="0036176E" w:rsidRPr="00BA003D" w:rsidRDefault="00E02CD2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Zoom Meeting</w:t>
      </w:r>
    </w:p>
    <w:p w14:paraId="4B39AF45" w14:textId="77777777" w:rsidR="0036176E" w:rsidRPr="00BA003D" w:rsidRDefault="0036176E" w:rsidP="0036176E">
      <w:pPr>
        <w:spacing w:after="0"/>
        <w:jc w:val="center"/>
        <w:rPr>
          <w:rFonts w:ascii="Arial" w:hAnsi="Arial" w:cs="Arial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8"/>
        <w:gridCol w:w="10082"/>
      </w:tblGrid>
      <w:tr w:rsidR="0036176E" w:rsidRPr="00BA003D" w14:paraId="1E4BAF71" w14:textId="77777777" w:rsidTr="00F560AD">
        <w:tc>
          <w:tcPr>
            <w:tcW w:w="2868" w:type="dxa"/>
          </w:tcPr>
          <w:p w14:paraId="7F05D37D" w14:textId="77777777" w:rsidR="0036176E" w:rsidRPr="00BA003D" w:rsidRDefault="0036176E" w:rsidP="002422E7">
            <w:pPr>
              <w:rPr>
                <w:rFonts w:ascii="Arial" w:hAnsi="Arial" w:cs="Arial"/>
                <w:b/>
                <w:highlight w:val="yellow"/>
              </w:rPr>
            </w:pPr>
            <w:r w:rsidRPr="00730874">
              <w:rPr>
                <w:rFonts w:ascii="Arial" w:hAnsi="Arial" w:cs="Arial"/>
                <w:b/>
              </w:rPr>
              <w:t>Peer Group Members Present</w:t>
            </w:r>
          </w:p>
        </w:tc>
        <w:tc>
          <w:tcPr>
            <w:tcW w:w="10082" w:type="dxa"/>
          </w:tcPr>
          <w:p w14:paraId="23806EBC" w14:textId="3D03B94C" w:rsidR="0007604B" w:rsidRDefault="00A9597F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nda Yorgason</w:t>
            </w:r>
            <w:r w:rsidR="0007604B">
              <w:rPr>
                <w:rFonts w:ascii="Arial" w:hAnsi="Arial" w:cs="Arial"/>
              </w:rPr>
              <w:t xml:space="preserve">- </w:t>
            </w:r>
            <w:r w:rsidR="00BC1839">
              <w:rPr>
                <w:rFonts w:ascii="Arial" w:hAnsi="Arial" w:cs="Arial"/>
              </w:rPr>
              <w:t xml:space="preserve">Mountainlands </w:t>
            </w:r>
          </w:p>
          <w:p w14:paraId="3DD4DF44" w14:textId="374FC9A1" w:rsidR="00C35E94" w:rsidRPr="00385EF6" w:rsidRDefault="004B074E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lly Robison</w:t>
            </w:r>
            <w:r w:rsidR="00F702C5">
              <w:rPr>
                <w:rFonts w:ascii="Arial" w:hAnsi="Arial" w:cs="Arial"/>
              </w:rPr>
              <w:t>,</w:t>
            </w:r>
            <w:r w:rsidR="00A02D9D">
              <w:rPr>
                <w:rFonts w:ascii="Arial" w:hAnsi="Arial" w:cs="Arial"/>
              </w:rPr>
              <w:t xml:space="preserve"> </w:t>
            </w:r>
            <w:r w:rsidR="00B60161">
              <w:rPr>
                <w:rFonts w:ascii="Arial" w:hAnsi="Arial" w:cs="Arial"/>
              </w:rPr>
              <w:t xml:space="preserve">- </w:t>
            </w:r>
            <w:r>
              <w:rPr>
                <w:rFonts w:ascii="Arial" w:hAnsi="Arial" w:cs="Arial"/>
              </w:rPr>
              <w:t xml:space="preserve">Utah Partners for Health </w:t>
            </w:r>
          </w:p>
          <w:p w14:paraId="72043BA5" w14:textId="68A1BC2C" w:rsidR="009120FD" w:rsidRDefault="004B074E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rika Alcantara- CHC, Inc </w:t>
            </w:r>
          </w:p>
          <w:p w14:paraId="0478AB97" w14:textId="33C5B12F" w:rsidR="002F44FF" w:rsidRDefault="00C70BD7" w:rsidP="007044D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sse Bush- Midtown</w:t>
            </w:r>
          </w:p>
          <w:p w14:paraId="1D8F520E" w14:textId="260999FE" w:rsidR="007C3CFE" w:rsidRPr="002F44FF" w:rsidRDefault="00A27249" w:rsidP="00A2724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sa Clark- Carbon Medical</w:t>
            </w:r>
          </w:p>
        </w:tc>
      </w:tr>
      <w:tr w:rsidR="0036176E" w:rsidRPr="00BA003D" w14:paraId="1AEFAFBC" w14:textId="77777777" w:rsidTr="00F560AD">
        <w:tc>
          <w:tcPr>
            <w:tcW w:w="2868" w:type="dxa"/>
          </w:tcPr>
          <w:p w14:paraId="5896390C" w14:textId="77777777" w:rsidR="0036176E" w:rsidRPr="00A17F24" w:rsidRDefault="0036176E" w:rsidP="002422E7">
            <w:pPr>
              <w:rPr>
                <w:rFonts w:ascii="Arial" w:hAnsi="Arial" w:cs="Arial"/>
                <w:b/>
              </w:rPr>
            </w:pPr>
            <w:r w:rsidRPr="00A17F24">
              <w:rPr>
                <w:rFonts w:ascii="Arial" w:hAnsi="Arial" w:cs="Arial"/>
                <w:b/>
              </w:rPr>
              <w:t>AUCH Staff Present</w:t>
            </w:r>
          </w:p>
        </w:tc>
        <w:tc>
          <w:tcPr>
            <w:tcW w:w="10082" w:type="dxa"/>
          </w:tcPr>
          <w:p w14:paraId="5C823AD0" w14:textId="107AC06E" w:rsidR="00A17F24" w:rsidRDefault="00301D0F" w:rsidP="00385EF6">
            <w:pPr>
              <w:pStyle w:val="NoSpacing"/>
              <w:rPr>
                <w:rFonts w:ascii="Arial" w:hAnsi="Arial" w:cs="Arial"/>
              </w:rPr>
            </w:pPr>
            <w:r w:rsidRPr="00A17F24">
              <w:rPr>
                <w:rFonts w:ascii="Arial" w:hAnsi="Arial" w:cs="Arial"/>
              </w:rPr>
              <w:t>Shlisa Hughes-Immunization Care Coordinator</w:t>
            </w:r>
          </w:p>
          <w:p w14:paraId="5034FC06" w14:textId="3056B36F" w:rsidR="00011A74" w:rsidRDefault="00011A74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gan Neuf- </w:t>
            </w:r>
            <w:r w:rsidR="009863F3">
              <w:rPr>
                <w:rFonts w:ascii="Arial" w:hAnsi="Arial" w:cs="Arial"/>
              </w:rPr>
              <w:t>Workfo</w:t>
            </w:r>
            <w:r w:rsidR="00147D02">
              <w:rPr>
                <w:rFonts w:ascii="Arial" w:hAnsi="Arial" w:cs="Arial"/>
              </w:rPr>
              <w:t xml:space="preserve">rce Development Coordinator </w:t>
            </w:r>
          </w:p>
          <w:p w14:paraId="161767A4" w14:textId="30F5ACD3" w:rsidR="00A17F24" w:rsidRPr="00A17F24" w:rsidRDefault="00A17F24" w:rsidP="004B074E">
            <w:pPr>
              <w:pStyle w:val="NoSpacing"/>
              <w:rPr>
                <w:rFonts w:ascii="Arial" w:hAnsi="Arial" w:cs="Arial"/>
              </w:rPr>
            </w:pPr>
          </w:p>
        </w:tc>
      </w:tr>
      <w:tr w:rsidR="0036176E" w:rsidRPr="00826876" w14:paraId="2342EFBD" w14:textId="77777777" w:rsidTr="00F560AD">
        <w:tc>
          <w:tcPr>
            <w:tcW w:w="2868" w:type="dxa"/>
          </w:tcPr>
          <w:p w14:paraId="783578C4" w14:textId="77777777" w:rsidR="0036176E" w:rsidRPr="00BA003D" w:rsidRDefault="00F560AD" w:rsidP="002422E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elcome and Introductions</w:t>
            </w:r>
          </w:p>
        </w:tc>
        <w:tc>
          <w:tcPr>
            <w:tcW w:w="10082" w:type="dxa"/>
          </w:tcPr>
          <w:p w14:paraId="42475858" w14:textId="77777777" w:rsidR="00ED447C" w:rsidRPr="00E1494B" w:rsidRDefault="00ED447C" w:rsidP="00ED447C">
            <w:pPr>
              <w:spacing w:after="0"/>
              <w:rPr>
                <w:rFonts w:ascii="Arial" w:hAnsi="Arial" w:cs="Arial"/>
                <w:szCs w:val="28"/>
              </w:rPr>
            </w:pPr>
            <w:r w:rsidRPr="00E1494B">
              <w:rPr>
                <w:rFonts w:ascii="Arial" w:eastAsiaTheme="majorEastAsia" w:hAnsi="Arial" w:cs="Arial"/>
                <w:kern w:val="24"/>
                <w:position w:val="1"/>
              </w:rPr>
              <w:t xml:space="preserve">AUCH Updates </w:t>
            </w:r>
            <w:r w:rsidRPr="00E1494B">
              <w:rPr>
                <w:rFonts w:ascii="Arial" w:eastAsiaTheme="majorEastAsia" w:hAnsi="Arial" w:cs="Arial"/>
                <w:kern w:val="24"/>
                <w:position w:val="1"/>
              </w:rPr>
              <w:tab/>
            </w:r>
            <w:r w:rsidRPr="00E1494B">
              <w:rPr>
                <w:rFonts w:ascii="Arial" w:eastAsiaTheme="majorEastAsia" w:hAnsi="Arial" w:cs="Arial"/>
                <w:kern w:val="24"/>
                <w:position w:val="1"/>
              </w:rPr>
              <w:tab/>
            </w:r>
            <w:r w:rsidRPr="00E1494B">
              <w:rPr>
                <w:rFonts w:ascii="Arial" w:eastAsiaTheme="majorEastAsia" w:hAnsi="Arial" w:cs="Arial"/>
                <w:kern w:val="24"/>
                <w:position w:val="1"/>
              </w:rPr>
              <w:tab/>
            </w:r>
            <w:r w:rsidRPr="00E1494B">
              <w:rPr>
                <w:rFonts w:ascii="Arial" w:hAnsi="Arial" w:cs="Arial"/>
              </w:rPr>
              <w:tab/>
            </w:r>
            <w:r w:rsidRPr="00E1494B">
              <w:rPr>
                <w:rFonts w:ascii="Arial" w:hAnsi="Arial" w:cs="Arial"/>
                <w:szCs w:val="28"/>
              </w:rPr>
              <w:t>Shlisa Hughes</w:t>
            </w:r>
            <w:r w:rsidRPr="00E1494B">
              <w:rPr>
                <w:rFonts w:ascii="Arial" w:hAnsi="Arial" w:cs="Arial"/>
                <w:szCs w:val="28"/>
              </w:rPr>
              <w:tab/>
            </w:r>
            <w:r w:rsidRPr="00E1494B">
              <w:rPr>
                <w:rFonts w:ascii="Arial" w:hAnsi="Arial" w:cs="Arial"/>
                <w:szCs w:val="28"/>
              </w:rPr>
              <w:tab/>
            </w:r>
            <w:r w:rsidRPr="00E1494B">
              <w:rPr>
                <w:rFonts w:ascii="Arial" w:hAnsi="Arial" w:cs="Arial"/>
                <w:szCs w:val="28"/>
              </w:rPr>
              <w:tab/>
            </w:r>
            <w:r w:rsidRPr="00E1494B">
              <w:rPr>
                <w:rFonts w:ascii="Arial" w:hAnsi="Arial" w:cs="Arial"/>
                <w:szCs w:val="28"/>
              </w:rPr>
              <w:tab/>
              <w:t>15 min.</w:t>
            </w:r>
          </w:p>
          <w:p w14:paraId="0B53C6E1" w14:textId="77777777" w:rsidR="00BB6B79" w:rsidRPr="00E1494B" w:rsidRDefault="00BB6B79" w:rsidP="00BB6B79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>Upcoming Trainings/Events    </w:t>
            </w:r>
          </w:p>
          <w:p w14:paraId="280149A1" w14:textId="77777777" w:rsidR="00BB6B79" w:rsidRPr="00E1494B" w:rsidRDefault="00BB6B79" w:rsidP="00BB6B79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 w:rsidRPr="00E1494B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HIPS Program Training Webinar 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>October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  <w:t xml:space="preserve"> 19th (Virtual) </w:t>
            </w:r>
          </w:p>
          <w:p w14:paraId="54727F8D" w14:textId="77777777" w:rsidR="00BB6B79" w:rsidRPr="00E1494B" w:rsidRDefault="00BB6B79" w:rsidP="00BB6B79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  <w:lang w:val="fr-FR"/>
              </w:rPr>
            </w:pP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>Mental Health First Aid November 4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7942ACD" w14:textId="77777777" w:rsidR="00BB6B79" w:rsidRPr="00E1494B" w:rsidRDefault="00BB6B79" w:rsidP="00BB6B79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>Women’s Annual Well Visit &amp; Developing Guidelines November 4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In-Person (NEPQR)</w:t>
            </w:r>
          </w:p>
          <w:p w14:paraId="1A3AC780" w14:textId="77777777" w:rsidR="00BB6B79" w:rsidRPr="00E1494B" w:rsidRDefault="00BB6B79" w:rsidP="00BB6B79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>Workforce Series session 2 November 8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>, 9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(in-Person) </w:t>
            </w:r>
          </w:p>
          <w:p w14:paraId="5C0448D9" w14:textId="77777777" w:rsidR="00BB6B79" w:rsidRPr="00E1494B" w:rsidRDefault="00BB6B79" w:rsidP="00BB6B79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>UDS Training November 15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and 17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(Virtual)</w:t>
            </w:r>
          </w:p>
          <w:p w14:paraId="2B6B9462" w14:textId="5BF3F324" w:rsidR="00BB6B79" w:rsidRPr="00E1494B" w:rsidRDefault="00BB6B79" w:rsidP="00BB6B79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Immunization Quality Improvement for Providers (IQIP) Visits </w:t>
            </w:r>
          </w:p>
          <w:p w14:paraId="38C399C6" w14:textId="620524D1" w:rsidR="00BB6B79" w:rsidRPr="00E1494B" w:rsidRDefault="00BB6B79" w:rsidP="00BB6B79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E1494B">
              <w:rPr>
                <w:rStyle w:val="normaltextrun"/>
                <w:rFonts w:ascii="Arial" w:hAnsi="Arial" w:cs="Arial"/>
                <w:szCs w:val="22"/>
              </w:rPr>
              <w:t>Shlisa Hughes as been moved to Quality Improvement Director for AUCH</w:t>
            </w:r>
          </w:p>
          <w:p w14:paraId="7A62526B" w14:textId="4D267C9B" w:rsidR="00BB6B79" w:rsidRPr="00E1494B" w:rsidRDefault="00BB6B79" w:rsidP="00BB6B79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E1494B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 Job Opening at AUCH for ICC with emphasis in immunization </w:t>
            </w:r>
          </w:p>
          <w:p w14:paraId="3666DD42" w14:textId="55327232" w:rsidR="00301D0F" w:rsidRPr="00E1494B" w:rsidRDefault="00301D0F" w:rsidP="000D5AED">
            <w:pPr>
              <w:pStyle w:val="Default"/>
              <w:ind w:left="720"/>
              <w:rPr>
                <w:sz w:val="22"/>
                <w:szCs w:val="22"/>
              </w:rPr>
            </w:pPr>
          </w:p>
        </w:tc>
      </w:tr>
      <w:tr w:rsidR="00F560AD" w:rsidRPr="00BA003D" w14:paraId="5642273B" w14:textId="77777777" w:rsidTr="00F560AD">
        <w:tc>
          <w:tcPr>
            <w:tcW w:w="2868" w:type="dxa"/>
          </w:tcPr>
          <w:p w14:paraId="59F3F96E" w14:textId="131994BB" w:rsidR="00F560AD" w:rsidRPr="00BA003D" w:rsidRDefault="00763D0B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  <w:highlight w:val="yellow"/>
              </w:rPr>
              <w:t xml:space="preserve"> </w:t>
            </w:r>
          </w:p>
        </w:tc>
        <w:tc>
          <w:tcPr>
            <w:tcW w:w="10082" w:type="dxa"/>
          </w:tcPr>
          <w:p w14:paraId="7FB4CDA5" w14:textId="77777777" w:rsidR="00F560AD" w:rsidRPr="00BA003D" w:rsidRDefault="00F560AD" w:rsidP="002422E7">
            <w:pPr>
              <w:rPr>
                <w:rFonts w:ascii="Arial" w:hAnsi="Arial" w:cs="Arial"/>
                <w:highlight w:val="yellow"/>
              </w:rPr>
            </w:pPr>
          </w:p>
        </w:tc>
      </w:tr>
      <w:tr w:rsidR="00F560AD" w:rsidRPr="00BA003D" w14:paraId="14865316" w14:textId="77777777" w:rsidTr="00F560AD">
        <w:tc>
          <w:tcPr>
            <w:tcW w:w="2868" w:type="dxa"/>
          </w:tcPr>
          <w:p w14:paraId="42E7D8AD" w14:textId="77777777" w:rsidR="00F560AD" w:rsidRPr="00BA003D" w:rsidRDefault="00F560AD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t>Top Issues / Best Practice Sharing (Roundtable)</w:t>
            </w:r>
          </w:p>
        </w:tc>
        <w:tc>
          <w:tcPr>
            <w:tcW w:w="10082" w:type="dxa"/>
          </w:tcPr>
          <w:p w14:paraId="17C0D9B3" w14:textId="34179B4B" w:rsidR="003B6CD8" w:rsidRDefault="00696542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Health Center Updates:</w:t>
            </w:r>
          </w:p>
          <w:p w14:paraId="05C8D717" w14:textId="79E707D9" w:rsidR="007B2ADC" w:rsidRPr="00B54C1D" w:rsidRDefault="007B2ADC" w:rsidP="00B54C1D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14:paraId="64D68F0C" w14:textId="67AAB84A" w:rsidR="007A762C" w:rsidRPr="005930EA" w:rsidRDefault="00196D09" w:rsidP="00037D8D">
            <w:pPr>
              <w:spacing w:after="0" w:line="240" w:lineRule="auto"/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UPFH</w:t>
            </w:r>
            <w:r w:rsidR="003A1E61" w:rsidRPr="005930EA">
              <w:rPr>
                <w:rFonts w:ascii="Arial" w:hAnsi="Arial" w:cs="Arial"/>
                <w:b/>
                <w:bCs/>
                <w:i/>
                <w:iCs/>
              </w:rPr>
              <w:t xml:space="preserve"> </w:t>
            </w:r>
            <w:r w:rsidR="004A2A4B" w:rsidRPr="005930EA">
              <w:rPr>
                <w:rFonts w:ascii="Arial" w:hAnsi="Arial" w:cs="Arial"/>
                <w:b/>
                <w:bCs/>
                <w:i/>
                <w:iCs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</w:rPr>
              <w:t>Kelly</w:t>
            </w:r>
            <w:r w:rsidR="004A2A4B" w:rsidRPr="005930EA">
              <w:rPr>
                <w:rFonts w:ascii="Arial" w:hAnsi="Arial" w:cs="Arial"/>
                <w:b/>
                <w:bCs/>
                <w:i/>
                <w:iCs/>
              </w:rPr>
              <w:t>)</w:t>
            </w:r>
            <w:r w:rsidR="003F20A4" w:rsidRPr="005930EA">
              <w:rPr>
                <w:rFonts w:ascii="Arial" w:hAnsi="Arial" w:cs="Arial"/>
                <w:b/>
                <w:bCs/>
                <w:i/>
                <w:iCs/>
              </w:rPr>
              <w:t>:</w:t>
            </w:r>
          </w:p>
          <w:p w14:paraId="792A7D3E" w14:textId="6DA4C31C" w:rsidR="00240117" w:rsidRPr="00EB3E9C" w:rsidRDefault="00BB6B79" w:rsidP="002B3F9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Azara QI Team working well. Found some workflow issues which has increase QI numbers.</w:t>
            </w:r>
          </w:p>
          <w:p w14:paraId="64369F5A" w14:textId="2E4E0F46" w:rsidR="00D0489B" w:rsidRPr="00AD33BB" w:rsidRDefault="00E1494B" w:rsidP="00AD33B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lastRenderedPageBreak/>
              <w:t xml:space="preserve">Asking if any know about the Chronic Disease Report rule.  </w:t>
            </w:r>
          </w:p>
          <w:p w14:paraId="5A9904C6" w14:textId="5755A8C1" w:rsidR="003852EF" w:rsidRDefault="00196D09" w:rsidP="00037D8D">
            <w:pPr>
              <w:spacing w:after="0" w:line="24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  <w:i/>
              </w:rPr>
              <w:t>CHC, Inc</w:t>
            </w:r>
            <w:r w:rsidR="006024CE" w:rsidRPr="005930EA">
              <w:rPr>
                <w:rFonts w:ascii="Arial" w:hAnsi="Arial" w:cs="Arial"/>
                <w:b/>
                <w:i/>
              </w:rPr>
              <w:t xml:space="preserve"> (</w:t>
            </w:r>
            <w:r>
              <w:rPr>
                <w:rFonts w:ascii="Arial" w:hAnsi="Arial" w:cs="Arial"/>
                <w:b/>
                <w:i/>
              </w:rPr>
              <w:t>Erika</w:t>
            </w:r>
            <w:r w:rsidR="006024CE" w:rsidRPr="005930EA">
              <w:rPr>
                <w:rFonts w:ascii="Arial" w:hAnsi="Arial" w:cs="Arial"/>
                <w:b/>
                <w:i/>
              </w:rPr>
              <w:t>)</w:t>
            </w:r>
            <w:r w:rsidR="003852EF" w:rsidRPr="005930EA">
              <w:rPr>
                <w:rFonts w:ascii="Arial" w:hAnsi="Arial" w:cs="Arial"/>
                <w:i/>
              </w:rPr>
              <w:t xml:space="preserve">: </w:t>
            </w:r>
          </w:p>
          <w:p w14:paraId="6B835DA5" w14:textId="34A9F0F5" w:rsidR="00BB6B79" w:rsidRDefault="00BB6B79" w:rsidP="00433CB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Is not using Azara- Has developed good workflow with EBO, HEDIS and other programs for their QI program.</w:t>
            </w:r>
          </w:p>
          <w:p w14:paraId="767023AE" w14:textId="77777777" w:rsidR="00BB6B79" w:rsidRDefault="00BB6B79" w:rsidP="00433CB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Still having staffing shortage.</w:t>
            </w:r>
          </w:p>
          <w:p w14:paraId="19D06D43" w14:textId="77777777" w:rsidR="00BB6B79" w:rsidRDefault="00BB6B79" w:rsidP="00433CB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Looking to hire providers</w:t>
            </w:r>
          </w:p>
          <w:p w14:paraId="66D37DA7" w14:textId="53B83CFD" w:rsidR="00433CB1" w:rsidRDefault="00BB6B79" w:rsidP="00433CB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Vaccinating staff for Flu and COVID-19 booster</w:t>
            </w:r>
            <w:r w:rsidR="00433CB1">
              <w:rPr>
                <w:rFonts w:ascii="Arial" w:hAnsi="Arial" w:cs="Arial"/>
                <w:iCs/>
              </w:rPr>
              <w:t xml:space="preserve"> </w:t>
            </w:r>
          </w:p>
          <w:p w14:paraId="0D2E4C0B" w14:textId="4502C9A2" w:rsidR="00A43575" w:rsidRPr="00433CB1" w:rsidRDefault="00A43575" w:rsidP="00433CB1">
            <w:pPr>
              <w:spacing w:after="0" w:line="240" w:lineRule="auto"/>
              <w:ind w:left="360"/>
              <w:rPr>
                <w:rFonts w:ascii="Arial" w:hAnsi="Arial" w:cs="Arial"/>
                <w:b/>
                <w:bCs/>
                <w:iCs/>
              </w:rPr>
            </w:pPr>
          </w:p>
          <w:p w14:paraId="44633D35" w14:textId="41243B0B" w:rsidR="00A43575" w:rsidRDefault="0033350B" w:rsidP="00A43575">
            <w:p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Midtown (Jesse):</w:t>
            </w:r>
          </w:p>
          <w:p w14:paraId="25F9FD00" w14:textId="04E0C8F9" w:rsidR="0033350B" w:rsidRPr="00E27284" w:rsidRDefault="0031350F" w:rsidP="0033350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 xml:space="preserve">Jesse chairs the COO peer group </w:t>
            </w:r>
          </w:p>
          <w:p w14:paraId="3E8A9933" w14:textId="6DE2613A" w:rsidR="00E27284" w:rsidRPr="005A5296" w:rsidRDefault="00E27284" w:rsidP="0033350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 xml:space="preserve">PVP great by in from Dr. Rifleman going live next week.  </w:t>
            </w:r>
          </w:p>
          <w:p w14:paraId="43710D84" w14:textId="0B209F14" w:rsidR="00F54FEF" w:rsidRDefault="00F54FEF" w:rsidP="00F54FEF">
            <w:p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Mountainlands (Ronda)</w:t>
            </w:r>
            <w:r w:rsidR="000C4521">
              <w:rPr>
                <w:rFonts w:ascii="Arial" w:hAnsi="Arial" w:cs="Arial"/>
                <w:b/>
                <w:bCs/>
                <w:iCs/>
              </w:rPr>
              <w:t>:</w:t>
            </w:r>
          </w:p>
          <w:p w14:paraId="7D837776" w14:textId="77AADB6A" w:rsidR="000C4521" w:rsidRPr="00BB6B79" w:rsidRDefault="00BB6B79" w:rsidP="000C4521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>Gearing up for UDS reporting</w:t>
            </w:r>
          </w:p>
          <w:p w14:paraId="70B073F5" w14:textId="0D2D6658" w:rsidR="00BB6B79" w:rsidRPr="00BB6B79" w:rsidRDefault="00BB6B79" w:rsidP="000C4521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 xml:space="preserve">Still having staffing issue with MA turnover </w:t>
            </w:r>
          </w:p>
          <w:p w14:paraId="21BBF51F" w14:textId="7134D9AA" w:rsidR="00BB6B79" w:rsidRDefault="00BB6B79" w:rsidP="00BB6B79">
            <w:p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Carbon Medical </w:t>
            </w:r>
            <w:r w:rsidR="0031350F">
              <w:rPr>
                <w:rFonts w:ascii="Arial" w:hAnsi="Arial" w:cs="Arial"/>
                <w:b/>
                <w:bCs/>
                <w:iCs/>
              </w:rPr>
              <w:t>(Lisa):</w:t>
            </w:r>
          </w:p>
          <w:p w14:paraId="14508E75" w14:textId="20BF9C76" w:rsidR="0031350F" w:rsidRPr="0031350F" w:rsidRDefault="0031350F" w:rsidP="0031350F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>Opioid settlement money, they are meeting with Carbon County Commission in hopes to receive some of the settlement money.</w:t>
            </w:r>
          </w:p>
          <w:p w14:paraId="6DE80FCC" w14:textId="37524B4A" w:rsidR="00E27284" w:rsidRPr="00E27284" w:rsidRDefault="0031350F" w:rsidP="0031350F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>Carbon Medical treats a great number of the county MAT patients</w:t>
            </w:r>
          </w:p>
          <w:p w14:paraId="5742D322" w14:textId="77777777" w:rsidR="00E27284" w:rsidRPr="00E27284" w:rsidRDefault="00E27284" w:rsidP="0031350F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 xml:space="preserve">Working on CCM, TCM with eCW modules. </w:t>
            </w:r>
          </w:p>
          <w:p w14:paraId="138F51E3" w14:textId="4B09F800" w:rsidR="0031350F" w:rsidRPr="0031350F" w:rsidRDefault="00E27284" w:rsidP="0031350F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 xml:space="preserve">Using Azara DRVS behavioral health modules with their counselors (they have 5 full time BHC) </w:t>
            </w:r>
            <w:r w:rsidR="0031350F">
              <w:rPr>
                <w:rFonts w:ascii="Arial" w:hAnsi="Arial" w:cs="Arial"/>
                <w:iCs/>
              </w:rPr>
              <w:t xml:space="preserve"> </w:t>
            </w:r>
          </w:p>
          <w:p w14:paraId="7BE0C1E0" w14:textId="65CE44D6" w:rsidR="00696542" w:rsidRPr="00696542" w:rsidRDefault="00696542" w:rsidP="00696542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Roundtable Discussion:</w:t>
            </w:r>
          </w:p>
          <w:p w14:paraId="5B849684" w14:textId="05ABCDC6" w:rsidR="00696542" w:rsidRDefault="0031350F" w:rsidP="00696542">
            <w:p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 xml:space="preserve">Dental </w:t>
            </w:r>
          </w:p>
          <w:p w14:paraId="2DF39879" w14:textId="30B351C8" w:rsidR="00496FF9" w:rsidRPr="002916BC" w:rsidRDefault="002916BC" w:rsidP="002916BC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 w:rsidRPr="002916BC">
              <w:rPr>
                <w:rFonts w:ascii="Arial" w:hAnsi="Arial" w:cs="Arial"/>
                <w:bCs/>
                <w:iCs/>
              </w:rPr>
              <w:t>See attached Policy template</w:t>
            </w:r>
          </w:p>
          <w:p w14:paraId="6293EEEE" w14:textId="77777777" w:rsidR="0023459B" w:rsidRPr="00E03A70" w:rsidRDefault="0023459B" w:rsidP="0023459B">
            <w:pPr>
              <w:pStyle w:val="ListParagraph"/>
              <w:spacing w:after="0" w:line="240" w:lineRule="auto"/>
              <w:ind w:left="1080"/>
              <w:rPr>
                <w:rFonts w:ascii="Arial" w:hAnsi="Arial" w:cs="Arial"/>
                <w:b/>
                <w:iCs/>
              </w:rPr>
            </w:pPr>
          </w:p>
          <w:p w14:paraId="5878B7E9" w14:textId="4360E1F8" w:rsidR="00C279AD" w:rsidRDefault="00D03D23" w:rsidP="00C279A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zara</w:t>
            </w:r>
            <w:r w:rsidR="0012575B">
              <w:rPr>
                <w:rFonts w:ascii="Arial" w:hAnsi="Arial" w:cs="Arial"/>
                <w:b/>
                <w:bCs/>
              </w:rPr>
              <w:t xml:space="preserve"> DRVS</w:t>
            </w:r>
          </w:p>
          <w:p w14:paraId="5551A12F" w14:textId="7DC2FC31" w:rsidR="00E27284" w:rsidRPr="00E27284" w:rsidRDefault="007A30BE" w:rsidP="00E2728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eCW </w:t>
            </w:r>
            <w:r w:rsidR="008143A4">
              <w:rPr>
                <w:rFonts w:ascii="Arial" w:hAnsi="Arial" w:cs="Arial"/>
              </w:rPr>
              <w:t>Plug-</w:t>
            </w:r>
            <w:r w:rsidR="00C957AE">
              <w:rPr>
                <w:rFonts w:ascii="Arial" w:hAnsi="Arial" w:cs="Arial"/>
              </w:rPr>
              <w:t xml:space="preserve">in (Midtown will be the </w:t>
            </w:r>
            <w:r w:rsidR="00ED7EB8">
              <w:rPr>
                <w:rFonts w:ascii="Arial" w:hAnsi="Arial" w:cs="Arial"/>
              </w:rPr>
              <w:t>pilot site</w:t>
            </w:r>
            <w:r w:rsidR="00773694">
              <w:rPr>
                <w:rFonts w:ascii="Arial" w:hAnsi="Arial" w:cs="Arial"/>
              </w:rPr>
              <w:t>)</w:t>
            </w:r>
            <w:r w:rsidR="007673F0">
              <w:rPr>
                <w:rFonts w:ascii="Arial" w:hAnsi="Arial" w:cs="Arial"/>
              </w:rPr>
              <w:t xml:space="preserve"> Slower implementation than they thought it would be.  </w:t>
            </w:r>
            <w:r w:rsidR="00E27284">
              <w:rPr>
                <w:rFonts w:ascii="Arial" w:hAnsi="Arial" w:cs="Arial"/>
              </w:rPr>
              <w:t xml:space="preserve">Still working out issues. Mountainlands has Athena and Azara EHR Plug in seems to be working. </w:t>
            </w:r>
          </w:p>
          <w:p w14:paraId="5F1ABE1A" w14:textId="128BD712" w:rsidR="00892C61" w:rsidRPr="0088500E" w:rsidRDefault="00E27284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Mountainlands uses their PVP daily</w:t>
            </w:r>
            <w:r w:rsidR="00581609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Staff and provides seem to like it. </w:t>
            </w:r>
          </w:p>
          <w:p w14:paraId="7B23172D" w14:textId="194C02CD" w:rsidR="0088500E" w:rsidRPr="00ED1FF8" w:rsidRDefault="002B39A8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Fin/Ops- </w:t>
            </w:r>
            <w:r w:rsidR="00286651">
              <w:rPr>
                <w:rFonts w:ascii="Arial" w:hAnsi="Arial" w:cs="Arial"/>
              </w:rPr>
              <w:t xml:space="preserve">validation issues </w:t>
            </w:r>
            <w:r w:rsidR="00E27284">
              <w:rPr>
                <w:rFonts w:ascii="Arial" w:hAnsi="Arial" w:cs="Arial"/>
              </w:rPr>
              <w:t>Midtown is meeting with Azara to work out their issues</w:t>
            </w:r>
            <w:r w:rsidR="00286651">
              <w:rPr>
                <w:rFonts w:ascii="Arial" w:hAnsi="Arial" w:cs="Arial"/>
              </w:rPr>
              <w:t xml:space="preserve">. </w:t>
            </w:r>
            <w:r w:rsidR="00E27284">
              <w:rPr>
                <w:rFonts w:ascii="Arial" w:hAnsi="Arial" w:cs="Arial"/>
              </w:rPr>
              <w:t xml:space="preserve"> Please put in support ticket if you need help. </w:t>
            </w:r>
          </w:p>
          <w:p w14:paraId="726BA7AD" w14:textId="148F60D4" w:rsidR="002A10AA" w:rsidRPr="00741EE7" w:rsidRDefault="00E27284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More AUCH staff are getting access to the Utah PCA Azara platform</w:t>
            </w:r>
            <w:r w:rsidR="006718F1">
              <w:rPr>
                <w:rFonts w:ascii="Arial" w:hAnsi="Arial" w:cs="Arial"/>
              </w:rPr>
              <w:t>.</w:t>
            </w:r>
          </w:p>
          <w:p w14:paraId="2907F01E" w14:textId="126F1F29" w:rsidR="00741EE7" w:rsidRPr="00E27284" w:rsidRDefault="00741EE7" w:rsidP="00E27284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14:paraId="1106B012" w14:textId="65A08540" w:rsidR="00E15DF2" w:rsidRDefault="006D634D" w:rsidP="00E15DF2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Workforce</w:t>
            </w:r>
          </w:p>
          <w:p w14:paraId="645A9ADF" w14:textId="77777777" w:rsidR="0031350F" w:rsidRPr="0031350F" w:rsidRDefault="00435617" w:rsidP="00E15DF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Workforce </w:t>
            </w:r>
            <w:r w:rsidR="0031350F">
              <w:rPr>
                <w:rFonts w:ascii="Arial" w:hAnsi="Arial" w:cs="Arial"/>
              </w:rPr>
              <w:t>Series session 2 November 8</w:t>
            </w:r>
            <w:r w:rsidR="0031350F" w:rsidRPr="0031350F">
              <w:rPr>
                <w:rFonts w:ascii="Arial" w:hAnsi="Arial" w:cs="Arial"/>
                <w:vertAlign w:val="superscript"/>
              </w:rPr>
              <w:t>th</w:t>
            </w:r>
            <w:r w:rsidR="0031350F">
              <w:rPr>
                <w:rFonts w:ascii="Arial" w:hAnsi="Arial" w:cs="Arial"/>
              </w:rPr>
              <w:t xml:space="preserve"> and 9</w:t>
            </w:r>
            <w:r w:rsidR="0031350F" w:rsidRPr="0031350F">
              <w:rPr>
                <w:rFonts w:ascii="Arial" w:hAnsi="Arial" w:cs="Arial"/>
                <w:vertAlign w:val="superscript"/>
              </w:rPr>
              <w:t>th</w:t>
            </w:r>
            <w:r w:rsidR="0031350F">
              <w:rPr>
                <w:rFonts w:ascii="Arial" w:hAnsi="Arial" w:cs="Arial"/>
              </w:rPr>
              <w:t xml:space="preserve"> in person</w:t>
            </w:r>
          </w:p>
          <w:p w14:paraId="7DBBFAC6" w14:textId="56D8FDCA" w:rsidR="0031350F" w:rsidRPr="0031350F" w:rsidRDefault="0031350F" w:rsidP="00E15DF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Workforce Peer Group starting in January (more to come)</w:t>
            </w:r>
          </w:p>
          <w:p w14:paraId="31C28EC7" w14:textId="20B57332" w:rsidR="00E15DF2" w:rsidRPr="0028328F" w:rsidRDefault="0028328F" w:rsidP="00E15DF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 </w:t>
            </w:r>
            <w:r w:rsidR="0031350F">
              <w:rPr>
                <w:rFonts w:ascii="Arial" w:hAnsi="Arial" w:cs="Arial"/>
              </w:rPr>
              <w:t xml:space="preserve">Career Step </w:t>
            </w:r>
          </w:p>
          <w:p w14:paraId="2E70497F" w14:textId="30209AE9" w:rsidR="00546C32" w:rsidRPr="0031350F" w:rsidRDefault="0031350F" w:rsidP="0028328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Starting in January</w:t>
            </w:r>
          </w:p>
          <w:p w14:paraId="6DE3AB04" w14:textId="198CCB94" w:rsidR="0031350F" w:rsidRPr="00F70BDD" w:rsidRDefault="0031350F" w:rsidP="0028328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AUCH paying for 20 HC staff</w:t>
            </w:r>
            <w:r w:rsidR="00E27284">
              <w:rPr>
                <w:rFonts w:ascii="Arial" w:hAnsi="Arial" w:cs="Arial"/>
              </w:rPr>
              <w:t xml:space="preserve"> with condition. More to come with in MOAs</w:t>
            </w:r>
          </w:p>
          <w:p w14:paraId="7A7F137C" w14:textId="0E23F8FD" w:rsidR="006427FE" w:rsidRDefault="006427FE" w:rsidP="00E1494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UCH </w:t>
            </w:r>
            <w:r w:rsidR="00E1494B">
              <w:rPr>
                <w:rFonts w:ascii="Arial" w:hAnsi="Arial" w:cs="Arial"/>
                <w:b/>
                <w:bCs/>
              </w:rPr>
              <w:t xml:space="preserve">Peer Group </w:t>
            </w:r>
            <w:r>
              <w:rPr>
                <w:rFonts w:ascii="Arial" w:hAnsi="Arial" w:cs="Arial"/>
                <w:b/>
                <w:bCs/>
              </w:rPr>
              <w:t xml:space="preserve">Survey </w:t>
            </w:r>
          </w:p>
          <w:p w14:paraId="6C3FCB38" w14:textId="77777777" w:rsidR="00626E35" w:rsidRPr="006427FE" w:rsidRDefault="00626E35" w:rsidP="00626E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AUCH will send out a survey at the end of each peer group meeting</w:t>
            </w:r>
            <w:r w:rsidR="006427FE">
              <w:rPr>
                <w:rFonts w:ascii="Arial" w:hAnsi="Arial" w:cs="Arial"/>
              </w:rPr>
              <w:t>. Please take time to complete survey this helps with grant requirements.</w:t>
            </w:r>
          </w:p>
          <w:p w14:paraId="358762DE" w14:textId="77777777" w:rsidR="006427FE" w:rsidRPr="006427FE" w:rsidRDefault="00E1494B" w:rsidP="00626E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Style w:val="Hyperlink"/>
                <w:rFonts w:ascii="Arial" w:hAnsi="Arial" w:cs="Arial"/>
                <w:b/>
                <w:bCs/>
                <w:color w:val="auto"/>
                <w:u w:val="none"/>
              </w:rPr>
            </w:pPr>
            <w:hyperlink r:id="rId9" w:history="1">
              <w:r w:rsidR="006427FE" w:rsidRPr="00802D57">
                <w:rPr>
                  <w:rStyle w:val="Hyperlink"/>
                  <w:rFonts w:cstheme="minorHAnsi"/>
                </w:rPr>
                <w:t>https://www.surveymonkey.com/r/5KQDHDC</w:t>
              </w:r>
            </w:hyperlink>
          </w:p>
          <w:p w14:paraId="5370414F" w14:textId="7A939DB4" w:rsidR="006427FE" w:rsidRPr="006427FE" w:rsidRDefault="006427FE" w:rsidP="00E438BA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</w:t>
            </w:r>
          </w:p>
        </w:tc>
      </w:tr>
      <w:tr w:rsidR="00F560AD" w:rsidRPr="00BA003D" w14:paraId="7E2DBE4C" w14:textId="77777777" w:rsidTr="00F560AD">
        <w:tc>
          <w:tcPr>
            <w:tcW w:w="2868" w:type="dxa"/>
          </w:tcPr>
          <w:p w14:paraId="002E2F3D" w14:textId="42BE71F4" w:rsidR="00F560AD" w:rsidRPr="00BA003D" w:rsidRDefault="00F560AD" w:rsidP="00F560AD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Topics </w:t>
            </w:r>
            <w:r w:rsidR="007D5B3E">
              <w:rPr>
                <w:rFonts w:ascii="Arial" w:hAnsi="Arial" w:cs="Arial"/>
                <w:b/>
              </w:rPr>
              <w:t>for Future Meetings</w:t>
            </w:r>
          </w:p>
        </w:tc>
        <w:tc>
          <w:tcPr>
            <w:tcW w:w="10082" w:type="dxa"/>
          </w:tcPr>
          <w:p w14:paraId="5FDEE7BC" w14:textId="140F7C5A" w:rsidR="007D4BFC" w:rsidRDefault="006427FE" w:rsidP="002B3F9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O peer group meeting on the first Thursday of every month at noon. </w:t>
            </w:r>
          </w:p>
          <w:p w14:paraId="42908E6A" w14:textId="44B119A3" w:rsidR="00965039" w:rsidRDefault="005220F8" w:rsidP="00B52F9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xt Meeting Schedule for </w:t>
            </w:r>
            <w:r w:rsidR="00E1494B">
              <w:rPr>
                <w:rFonts w:ascii="Arial" w:hAnsi="Arial" w:cs="Arial"/>
              </w:rPr>
              <w:t>November</w:t>
            </w:r>
            <w:r w:rsidR="00BC7B15">
              <w:rPr>
                <w:rFonts w:ascii="Arial" w:hAnsi="Arial" w:cs="Arial"/>
              </w:rPr>
              <w:t xml:space="preserve"> </w:t>
            </w:r>
            <w:r w:rsidR="00E1494B">
              <w:rPr>
                <w:rFonts w:ascii="Arial" w:hAnsi="Arial" w:cs="Arial"/>
              </w:rPr>
              <w:t>3</w:t>
            </w:r>
            <w:r w:rsidR="00E1494B" w:rsidRPr="00E1494B">
              <w:rPr>
                <w:rFonts w:ascii="Arial" w:hAnsi="Arial" w:cs="Arial"/>
                <w:vertAlign w:val="superscript"/>
              </w:rPr>
              <w:t>rd</w:t>
            </w:r>
            <w:r w:rsidR="00965039">
              <w:rPr>
                <w:rFonts w:ascii="Arial" w:hAnsi="Arial" w:cs="Arial"/>
              </w:rPr>
              <w:t>,</w:t>
            </w:r>
            <w:r w:rsidR="00805489">
              <w:rPr>
                <w:rFonts w:ascii="Arial" w:hAnsi="Arial" w:cs="Arial"/>
                <w:vertAlign w:val="superscript"/>
              </w:rPr>
              <w:t xml:space="preserve"> </w:t>
            </w:r>
            <w:r w:rsidR="00805489">
              <w:rPr>
                <w:rFonts w:ascii="Arial" w:hAnsi="Arial" w:cs="Arial"/>
              </w:rPr>
              <w:t>202</w:t>
            </w:r>
            <w:r w:rsidR="00CE0047">
              <w:rPr>
                <w:rFonts w:ascii="Arial" w:hAnsi="Arial" w:cs="Arial"/>
              </w:rPr>
              <w:t>2</w:t>
            </w:r>
          </w:p>
          <w:p w14:paraId="06D6EC23" w14:textId="178CBEB9" w:rsidR="00BC7B15" w:rsidRPr="00B52F97" w:rsidRDefault="00BC7B15" w:rsidP="00B52F9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oin on the ZOOM Link </w:t>
            </w:r>
          </w:p>
        </w:tc>
      </w:tr>
    </w:tbl>
    <w:p w14:paraId="5FA4CDE1" w14:textId="3265B5C6" w:rsidR="005019D6" w:rsidRDefault="005019D6"/>
    <w:sectPr w:rsidR="005019D6" w:rsidSect="00C3142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00E8"/>
    <w:multiLevelType w:val="hybridMultilevel"/>
    <w:tmpl w:val="D2A00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64AF4"/>
    <w:multiLevelType w:val="hybridMultilevel"/>
    <w:tmpl w:val="6A98D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76953"/>
    <w:multiLevelType w:val="hybridMultilevel"/>
    <w:tmpl w:val="C4A0E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E2D07"/>
    <w:multiLevelType w:val="hybridMultilevel"/>
    <w:tmpl w:val="2CAE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BC1F34"/>
    <w:multiLevelType w:val="hybridMultilevel"/>
    <w:tmpl w:val="773234D2"/>
    <w:lvl w:ilvl="0" w:tplc="04090003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5" w15:restartNumberingAfterBreak="0">
    <w:nsid w:val="1F26212F"/>
    <w:multiLevelType w:val="hybridMultilevel"/>
    <w:tmpl w:val="89F62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B455D"/>
    <w:multiLevelType w:val="hybridMultilevel"/>
    <w:tmpl w:val="642A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97855"/>
    <w:multiLevelType w:val="hybridMultilevel"/>
    <w:tmpl w:val="284A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90AF7"/>
    <w:multiLevelType w:val="hybridMultilevel"/>
    <w:tmpl w:val="D7FEC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621F6B"/>
    <w:multiLevelType w:val="hybridMultilevel"/>
    <w:tmpl w:val="FF0C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B1C23"/>
    <w:multiLevelType w:val="hybridMultilevel"/>
    <w:tmpl w:val="473C3B0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116B48"/>
    <w:multiLevelType w:val="hybridMultilevel"/>
    <w:tmpl w:val="06F8B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1558A"/>
    <w:multiLevelType w:val="hybridMultilevel"/>
    <w:tmpl w:val="9D52E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307035"/>
    <w:multiLevelType w:val="hybridMultilevel"/>
    <w:tmpl w:val="CD026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E40F51"/>
    <w:multiLevelType w:val="hybridMultilevel"/>
    <w:tmpl w:val="AD949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7B7C06"/>
    <w:multiLevelType w:val="hybridMultilevel"/>
    <w:tmpl w:val="79508BC0"/>
    <w:lvl w:ilvl="0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6" w15:restartNumberingAfterBreak="0">
    <w:nsid w:val="5A87330D"/>
    <w:multiLevelType w:val="hybridMultilevel"/>
    <w:tmpl w:val="65782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7577A2"/>
    <w:multiLevelType w:val="hybridMultilevel"/>
    <w:tmpl w:val="A596D86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39E01DE"/>
    <w:multiLevelType w:val="hybridMultilevel"/>
    <w:tmpl w:val="86FAA47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65140864"/>
    <w:multiLevelType w:val="hybridMultilevel"/>
    <w:tmpl w:val="76566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7A4ABC"/>
    <w:multiLevelType w:val="hybridMultilevel"/>
    <w:tmpl w:val="07662EF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69E66DC6"/>
    <w:multiLevelType w:val="hybridMultilevel"/>
    <w:tmpl w:val="22EAB4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12023F"/>
    <w:multiLevelType w:val="hybridMultilevel"/>
    <w:tmpl w:val="9C3E6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741A68"/>
    <w:multiLevelType w:val="hybridMultilevel"/>
    <w:tmpl w:val="680E6976"/>
    <w:lvl w:ilvl="0" w:tplc="0409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4" w15:restartNumberingAfterBreak="0">
    <w:nsid w:val="6EFA2C62"/>
    <w:multiLevelType w:val="hybridMultilevel"/>
    <w:tmpl w:val="CE6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FF5092"/>
    <w:multiLevelType w:val="hybridMultilevel"/>
    <w:tmpl w:val="8ADEE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A005AE"/>
    <w:multiLevelType w:val="hybridMultilevel"/>
    <w:tmpl w:val="2CEE15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8EB128A"/>
    <w:multiLevelType w:val="hybridMultilevel"/>
    <w:tmpl w:val="3BA6C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0403D"/>
    <w:multiLevelType w:val="hybridMultilevel"/>
    <w:tmpl w:val="29480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C44BA"/>
    <w:multiLevelType w:val="hybridMultilevel"/>
    <w:tmpl w:val="A9FCA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7279739">
    <w:abstractNumId w:val="6"/>
  </w:num>
  <w:num w:numId="2" w16cid:durableId="690959192">
    <w:abstractNumId w:val="28"/>
  </w:num>
  <w:num w:numId="3" w16cid:durableId="597566716">
    <w:abstractNumId w:val="5"/>
  </w:num>
  <w:num w:numId="4" w16cid:durableId="1706173893">
    <w:abstractNumId w:val="2"/>
  </w:num>
  <w:num w:numId="5" w16cid:durableId="503739645">
    <w:abstractNumId w:val="22"/>
  </w:num>
  <w:num w:numId="6" w16cid:durableId="1251429924">
    <w:abstractNumId w:val="29"/>
  </w:num>
  <w:num w:numId="7" w16cid:durableId="2015495652">
    <w:abstractNumId w:val="25"/>
  </w:num>
  <w:num w:numId="8" w16cid:durableId="1493375066">
    <w:abstractNumId w:val="1"/>
  </w:num>
  <w:num w:numId="9" w16cid:durableId="82536583">
    <w:abstractNumId w:val="9"/>
  </w:num>
  <w:num w:numId="10" w16cid:durableId="201527910">
    <w:abstractNumId w:val="24"/>
  </w:num>
  <w:num w:numId="11" w16cid:durableId="1155486077">
    <w:abstractNumId w:val="13"/>
  </w:num>
  <w:num w:numId="12" w16cid:durableId="1157652662">
    <w:abstractNumId w:val="26"/>
  </w:num>
  <w:num w:numId="13" w16cid:durableId="1864396805">
    <w:abstractNumId w:val="10"/>
  </w:num>
  <w:num w:numId="14" w16cid:durableId="2126120752">
    <w:abstractNumId w:val="17"/>
  </w:num>
  <w:num w:numId="15" w16cid:durableId="307978910">
    <w:abstractNumId w:val="3"/>
  </w:num>
  <w:num w:numId="16" w16cid:durableId="361829411">
    <w:abstractNumId w:val="19"/>
  </w:num>
  <w:num w:numId="17" w16cid:durableId="1359234980">
    <w:abstractNumId w:val="7"/>
  </w:num>
  <w:num w:numId="18" w16cid:durableId="15692699">
    <w:abstractNumId w:val="14"/>
  </w:num>
  <w:num w:numId="19" w16cid:durableId="1706953106">
    <w:abstractNumId w:val="18"/>
  </w:num>
  <w:num w:numId="20" w16cid:durableId="1497453423">
    <w:abstractNumId w:val="0"/>
  </w:num>
  <w:num w:numId="21" w16cid:durableId="140658054">
    <w:abstractNumId w:val="23"/>
  </w:num>
  <w:num w:numId="22" w16cid:durableId="600066298">
    <w:abstractNumId w:val="15"/>
  </w:num>
  <w:num w:numId="23" w16cid:durableId="1283151037">
    <w:abstractNumId w:val="4"/>
  </w:num>
  <w:num w:numId="24" w16cid:durableId="1707218202">
    <w:abstractNumId w:val="8"/>
  </w:num>
  <w:num w:numId="25" w16cid:durableId="136725337">
    <w:abstractNumId w:val="21"/>
  </w:num>
  <w:num w:numId="26" w16cid:durableId="2106412218">
    <w:abstractNumId w:val="11"/>
  </w:num>
  <w:num w:numId="27" w16cid:durableId="2056002237">
    <w:abstractNumId w:val="20"/>
  </w:num>
  <w:num w:numId="28" w16cid:durableId="587035954">
    <w:abstractNumId w:val="12"/>
  </w:num>
  <w:num w:numId="29" w16cid:durableId="27265784">
    <w:abstractNumId w:val="27"/>
  </w:num>
  <w:num w:numId="30" w16cid:durableId="1592591865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a2sDQyMzQzNDZX0lEKTi0uzszPAykwqwUANj8a3CwAAAA="/>
  </w:docVars>
  <w:rsids>
    <w:rsidRoot w:val="0036176E"/>
    <w:rsid w:val="00007E7D"/>
    <w:rsid w:val="0001105E"/>
    <w:rsid w:val="00011A74"/>
    <w:rsid w:val="0001675B"/>
    <w:rsid w:val="0001774B"/>
    <w:rsid w:val="00017D02"/>
    <w:rsid w:val="00020074"/>
    <w:rsid w:val="000200B4"/>
    <w:rsid w:val="00021A3A"/>
    <w:rsid w:val="0002424A"/>
    <w:rsid w:val="00025ED6"/>
    <w:rsid w:val="00037D7F"/>
    <w:rsid w:val="00037D8D"/>
    <w:rsid w:val="0004087B"/>
    <w:rsid w:val="00040EEE"/>
    <w:rsid w:val="00044254"/>
    <w:rsid w:val="000517D8"/>
    <w:rsid w:val="00054299"/>
    <w:rsid w:val="00067D7B"/>
    <w:rsid w:val="000721AD"/>
    <w:rsid w:val="00073688"/>
    <w:rsid w:val="00073BF3"/>
    <w:rsid w:val="00075B39"/>
    <w:rsid w:val="00075C90"/>
    <w:rsid w:val="0007604B"/>
    <w:rsid w:val="00081E9C"/>
    <w:rsid w:val="00083194"/>
    <w:rsid w:val="000843A5"/>
    <w:rsid w:val="00087963"/>
    <w:rsid w:val="000912FD"/>
    <w:rsid w:val="00092406"/>
    <w:rsid w:val="000A2593"/>
    <w:rsid w:val="000A61D6"/>
    <w:rsid w:val="000A646B"/>
    <w:rsid w:val="000A7842"/>
    <w:rsid w:val="000C2CB2"/>
    <w:rsid w:val="000C4521"/>
    <w:rsid w:val="000D4C77"/>
    <w:rsid w:val="000D5AED"/>
    <w:rsid w:val="000D6D1B"/>
    <w:rsid w:val="000D730D"/>
    <w:rsid w:val="000E593D"/>
    <w:rsid w:val="000E5F11"/>
    <w:rsid w:val="000F1C84"/>
    <w:rsid w:val="000F1D94"/>
    <w:rsid w:val="001007F0"/>
    <w:rsid w:val="00100E1D"/>
    <w:rsid w:val="00103EB8"/>
    <w:rsid w:val="00117660"/>
    <w:rsid w:val="001232AE"/>
    <w:rsid w:val="001239E0"/>
    <w:rsid w:val="00124291"/>
    <w:rsid w:val="0012575B"/>
    <w:rsid w:val="00141727"/>
    <w:rsid w:val="00147375"/>
    <w:rsid w:val="00147970"/>
    <w:rsid w:val="00147D02"/>
    <w:rsid w:val="00153B3B"/>
    <w:rsid w:val="00154CE9"/>
    <w:rsid w:val="00171438"/>
    <w:rsid w:val="001715DE"/>
    <w:rsid w:val="00174444"/>
    <w:rsid w:val="00174DE7"/>
    <w:rsid w:val="0017632C"/>
    <w:rsid w:val="001763AB"/>
    <w:rsid w:val="001769D2"/>
    <w:rsid w:val="001870AE"/>
    <w:rsid w:val="001950CE"/>
    <w:rsid w:val="00196D09"/>
    <w:rsid w:val="00197F5D"/>
    <w:rsid w:val="001A00D3"/>
    <w:rsid w:val="001A3668"/>
    <w:rsid w:val="001A5E81"/>
    <w:rsid w:val="001A6805"/>
    <w:rsid w:val="001A6896"/>
    <w:rsid w:val="001B06E4"/>
    <w:rsid w:val="001B1321"/>
    <w:rsid w:val="001B4C54"/>
    <w:rsid w:val="001B5581"/>
    <w:rsid w:val="001C08BE"/>
    <w:rsid w:val="001C2D31"/>
    <w:rsid w:val="001C4FDA"/>
    <w:rsid w:val="001D32DB"/>
    <w:rsid w:val="001D4FCF"/>
    <w:rsid w:val="001D6BAE"/>
    <w:rsid w:val="001D740C"/>
    <w:rsid w:val="001D7859"/>
    <w:rsid w:val="001F5F1A"/>
    <w:rsid w:val="001F6861"/>
    <w:rsid w:val="00201A46"/>
    <w:rsid w:val="00207DB7"/>
    <w:rsid w:val="00223DD6"/>
    <w:rsid w:val="002240E1"/>
    <w:rsid w:val="00226230"/>
    <w:rsid w:val="0022783C"/>
    <w:rsid w:val="00227D0B"/>
    <w:rsid w:val="002316E8"/>
    <w:rsid w:val="00232D3B"/>
    <w:rsid w:val="002335E4"/>
    <w:rsid w:val="0023459B"/>
    <w:rsid w:val="00234677"/>
    <w:rsid w:val="002365B1"/>
    <w:rsid w:val="00236A46"/>
    <w:rsid w:val="00240117"/>
    <w:rsid w:val="0024076B"/>
    <w:rsid w:val="002411B2"/>
    <w:rsid w:val="00246061"/>
    <w:rsid w:val="00246826"/>
    <w:rsid w:val="00253011"/>
    <w:rsid w:val="0025620B"/>
    <w:rsid w:val="00261B54"/>
    <w:rsid w:val="00263DA8"/>
    <w:rsid w:val="00271FE2"/>
    <w:rsid w:val="002723BA"/>
    <w:rsid w:val="00274B34"/>
    <w:rsid w:val="00275F70"/>
    <w:rsid w:val="002761EE"/>
    <w:rsid w:val="0028328F"/>
    <w:rsid w:val="00283B8D"/>
    <w:rsid w:val="0028425C"/>
    <w:rsid w:val="00286651"/>
    <w:rsid w:val="002916BC"/>
    <w:rsid w:val="00293D4D"/>
    <w:rsid w:val="00296A36"/>
    <w:rsid w:val="002A10AA"/>
    <w:rsid w:val="002A480F"/>
    <w:rsid w:val="002A60F9"/>
    <w:rsid w:val="002B0515"/>
    <w:rsid w:val="002B39A8"/>
    <w:rsid w:val="002B3F92"/>
    <w:rsid w:val="002B6AB6"/>
    <w:rsid w:val="002B7126"/>
    <w:rsid w:val="002C4168"/>
    <w:rsid w:val="002D23FE"/>
    <w:rsid w:val="002D73B4"/>
    <w:rsid w:val="002D7882"/>
    <w:rsid w:val="002E2816"/>
    <w:rsid w:val="002F3FA8"/>
    <w:rsid w:val="002F44FF"/>
    <w:rsid w:val="00301D0F"/>
    <w:rsid w:val="00307106"/>
    <w:rsid w:val="003112FF"/>
    <w:rsid w:val="0031350F"/>
    <w:rsid w:val="00317A8D"/>
    <w:rsid w:val="00332068"/>
    <w:rsid w:val="0033350B"/>
    <w:rsid w:val="00335BF9"/>
    <w:rsid w:val="00336DCE"/>
    <w:rsid w:val="003443A8"/>
    <w:rsid w:val="0035093B"/>
    <w:rsid w:val="003515A3"/>
    <w:rsid w:val="00352CEF"/>
    <w:rsid w:val="0036176E"/>
    <w:rsid w:val="00363453"/>
    <w:rsid w:val="003639B1"/>
    <w:rsid w:val="00372E37"/>
    <w:rsid w:val="00383303"/>
    <w:rsid w:val="00384A58"/>
    <w:rsid w:val="003852EF"/>
    <w:rsid w:val="00385EF6"/>
    <w:rsid w:val="00390562"/>
    <w:rsid w:val="00390566"/>
    <w:rsid w:val="00392C38"/>
    <w:rsid w:val="003A00D0"/>
    <w:rsid w:val="003A1E61"/>
    <w:rsid w:val="003B6CD8"/>
    <w:rsid w:val="003C40DC"/>
    <w:rsid w:val="003D06F2"/>
    <w:rsid w:val="003D42D7"/>
    <w:rsid w:val="003D513D"/>
    <w:rsid w:val="003D7804"/>
    <w:rsid w:val="003E2E79"/>
    <w:rsid w:val="003E50C9"/>
    <w:rsid w:val="003E51F8"/>
    <w:rsid w:val="003F00A2"/>
    <w:rsid w:val="003F20A4"/>
    <w:rsid w:val="003F3A37"/>
    <w:rsid w:val="004048C4"/>
    <w:rsid w:val="00405921"/>
    <w:rsid w:val="004061A0"/>
    <w:rsid w:val="00412B1A"/>
    <w:rsid w:val="00422FC5"/>
    <w:rsid w:val="0042381A"/>
    <w:rsid w:val="004240C9"/>
    <w:rsid w:val="0042766D"/>
    <w:rsid w:val="00430408"/>
    <w:rsid w:val="00433CB1"/>
    <w:rsid w:val="00434420"/>
    <w:rsid w:val="00434B42"/>
    <w:rsid w:val="00435617"/>
    <w:rsid w:val="0044130F"/>
    <w:rsid w:val="00446C06"/>
    <w:rsid w:val="004478F1"/>
    <w:rsid w:val="00455701"/>
    <w:rsid w:val="004809EC"/>
    <w:rsid w:val="00482C66"/>
    <w:rsid w:val="00492E1E"/>
    <w:rsid w:val="004959CC"/>
    <w:rsid w:val="00496FF9"/>
    <w:rsid w:val="004A05EA"/>
    <w:rsid w:val="004A08A7"/>
    <w:rsid w:val="004A090B"/>
    <w:rsid w:val="004A2A4B"/>
    <w:rsid w:val="004A4DB5"/>
    <w:rsid w:val="004A5BBA"/>
    <w:rsid w:val="004B074E"/>
    <w:rsid w:val="004D1EC0"/>
    <w:rsid w:val="004E14F8"/>
    <w:rsid w:val="004F01CF"/>
    <w:rsid w:val="004F7F6F"/>
    <w:rsid w:val="005019D6"/>
    <w:rsid w:val="005116FF"/>
    <w:rsid w:val="00511861"/>
    <w:rsid w:val="005154A7"/>
    <w:rsid w:val="00516F10"/>
    <w:rsid w:val="005213DD"/>
    <w:rsid w:val="005220F8"/>
    <w:rsid w:val="0052705E"/>
    <w:rsid w:val="0053550B"/>
    <w:rsid w:val="00536DF2"/>
    <w:rsid w:val="00541C04"/>
    <w:rsid w:val="00543394"/>
    <w:rsid w:val="00546A07"/>
    <w:rsid w:val="00546C32"/>
    <w:rsid w:val="00553769"/>
    <w:rsid w:val="00574BCA"/>
    <w:rsid w:val="00581609"/>
    <w:rsid w:val="0058782C"/>
    <w:rsid w:val="005901E7"/>
    <w:rsid w:val="005926BD"/>
    <w:rsid w:val="005930EA"/>
    <w:rsid w:val="005945C1"/>
    <w:rsid w:val="005A1A2E"/>
    <w:rsid w:val="005A5296"/>
    <w:rsid w:val="005A6406"/>
    <w:rsid w:val="005A7AC8"/>
    <w:rsid w:val="005B3713"/>
    <w:rsid w:val="005B38B8"/>
    <w:rsid w:val="005B4AAB"/>
    <w:rsid w:val="005D02C3"/>
    <w:rsid w:val="005D136A"/>
    <w:rsid w:val="005D35FC"/>
    <w:rsid w:val="005E23CA"/>
    <w:rsid w:val="005F0D32"/>
    <w:rsid w:val="005F37AD"/>
    <w:rsid w:val="005F4B8C"/>
    <w:rsid w:val="005F5BAF"/>
    <w:rsid w:val="005F682C"/>
    <w:rsid w:val="006024CE"/>
    <w:rsid w:val="00614B30"/>
    <w:rsid w:val="00622302"/>
    <w:rsid w:val="00623DDC"/>
    <w:rsid w:val="00625594"/>
    <w:rsid w:val="00626E35"/>
    <w:rsid w:val="006319C6"/>
    <w:rsid w:val="00632850"/>
    <w:rsid w:val="0063465F"/>
    <w:rsid w:val="00636ABE"/>
    <w:rsid w:val="00636B61"/>
    <w:rsid w:val="00640915"/>
    <w:rsid w:val="006427FE"/>
    <w:rsid w:val="00642910"/>
    <w:rsid w:val="006441AB"/>
    <w:rsid w:val="006471B4"/>
    <w:rsid w:val="006509CD"/>
    <w:rsid w:val="006613C3"/>
    <w:rsid w:val="00661F1F"/>
    <w:rsid w:val="006656E7"/>
    <w:rsid w:val="00667B51"/>
    <w:rsid w:val="006714E9"/>
    <w:rsid w:val="006718F1"/>
    <w:rsid w:val="00672702"/>
    <w:rsid w:val="0067633B"/>
    <w:rsid w:val="006779FF"/>
    <w:rsid w:val="00683BF5"/>
    <w:rsid w:val="0069427F"/>
    <w:rsid w:val="00694EDC"/>
    <w:rsid w:val="00695BEA"/>
    <w:rsid w:val="00696542"/>
    <w:rsid w:val="006A479A"/>
    <w:rsid w:val="006A4A81"/>
    <w:rsid w:val="006A678E"/>
    <w:rsid w:val="006A77B6"/>
    <w:rsid w:val="006B2156"/>
    <w:rsid w:val="006B3634"/>
    <w:rsid w:val="006B3AAC"/>
    <w:rsid w:val="006B45FF"/>
    <w:rsid w:val="006B601A"/>
    <w:rsid w:val="006C0A2A"/>
    <w:rsid w:val="006C2247"/>
    <w:rsid w:val="006C3011"/>
    <w:rsid w:val="006C3624"/>
    <w:rsid w:val="006C6E84"/>
    <w:rsid w:val="006C7C5B"/>
    <w:rsid w:val="006D38CB"/>
    <w:rsid w:val="006D4F4E"/>
    <w:rsid w:val="006D5609"/>
    <w:rsid w:val="006D634D"/>
    <w:rsid w:val="006E55FB"/>
    <w:rsid w:val="006E7F4C"/>
    <w:rsid w:val="006F2936"/>
    <w:rsid w:val="00701A41"/>
    <w:rsid w:val="007044DF"/>
    <w:rsid w:val="00705165"/>
    <w:rsid w:val="0072176B"/>
    <w:rsid w:val="00736A57"/>
    <w:rsid w:val="00741EE7"/>
    <w:rsid w:val="0074245B"/>
    <w:rsid w:val="00743528"/>
    <w:rsid w:val="007477F5"/>
    <w:rsid w:val="00750A2A"/>
    <w:rsid w:val="00763D0B"/>
    <w:rsid w:val="007673F0"/>
    <w:rsid w:val="00773694"/>
    <w:rsid w:val="00773FCA"/>
    <w:rsid w:val="00782D54"/>
    <w:rsid w:val="00783367"/>
    <w:rsid w:val="00785F8F"/>
    <w:rsid w:val="00787202"/>
    <w:rsid w:val="007909E8"/>
    <w:rsid w:val="0079774C"/>
    <w:rsid w:val="007A30BE"/>
    <w:rsid w:val="007A5250"/>
    <w:rsid w:val="007A762C"/>
    <w:rsid w:val="007B2ADC"/>
    <w:rsid w:val="007B6BBB"/>
    <w:rsid w:val="007C08E6"/>
    <w:rsid w:val="007C1646"/>
    <w:rsid w:val="007C3CFE"/>
    <w:rsid w:val="007C68DF"/>
    <w:rsid w:val="007C7A40"/>
    <w:rsid w:val="007D4BFC"/>
    <w:rsid w:val="007D5B3E"/>
    <w:rsid w:val="007E3A28"/>
    <w:rsid w:val="007E450B"/>
    <w:rsid w:val="007E75E7"/>
    <w:rsid w:val="007E763E"/>
    <w:rsid w:val="007E7DCF"/>
    <w:rsid w:val="007F1C45"/>
    <w:rsid w:val="007F3B30"/>
    <w:rsid w:val="00800839"/>
    <w:rsid w:val="00802791"/>
    <w:rsid w:val="00805489"/>
    <w:rsid w:val="008069DE"/>
    <w:rsid w:val="00806A04"/>
    <w:rsid w:val="0081123C"/>
    <w:rsid w:val="008143A4"/>
    <w:rsid w:val="00820713"/>
    <w:rsid w:val="0082535F"/>
    <w:rsid w:val="00830B2F"/>
    <w:rsid w:val="00832496"/>
    <w:rsid w:val="00835088"/>
    <w:rsid w:val="00836197"/>
    <w:rsid w:val="00837014"/>
    <w:rsid w:val="00852B13"/>
    <w:rsid w:val="00860BB0"/>
    <w:rsid w:val="00870F26"/>
    <w:rsid w:val="008716D6"/>
    <w:rsid w:val="00871DE3"/>
    <w:rsid w:val="0088053B"/>
    <w:rsid w:val="0088500E"/>
    <w:rsid w:val="00886022"/>
    <w:rsid w:val="008929D5"/>
    <w:rsid w:val="00892C61"/>
    <w:rsid w:val="00893ED4"/>
    <w:rsid w:val="008A1E2D"/>
    <w:rsid w:val="008A2699"/>
    <w:rsid w:val="008A6DFF"/>
    <w:rsid w:val="008A78E9"/>
    <w:rsid w:val="008B6686"/>
    <w:rsid w:val="008B6971"/>
    <w:rsid w:val="008C67FE"/>
    <w:rsid w:val="008D6B2C"/>
    <w:rsid w:val="008D74F3"/>
    <w:rsid w:val="008E172C"/>
    <w:rsid w:val="008E1E20"/>
    <w:rsid w:val="008E22A4"/>
    <w:rsid w:val="008E3440"/>
    <w:rsid w:val="008E4732"/>
    <w:rsid w:val="008E538F"/>
    <w:rsid w:val="008E5F1C"/>
    <w:rsid w:val="008E6716"/>
    <w:rsid w:val="008F49A3"/>
    <w:rsid w:val="008F59CC"/>
    <w:rsid w:val="00903CD6"/>
    <w:rsid w:val="009111F9"/>
    <w:rsid w:val="009120FD"/>
    <w:rsid w:val="00913055"/>
    <w:rsid w:val="00914374"/>
    <w:rsid w:val="009150F0"/>
    <w:rsid w:val="0091545E"/>
    <w:rsid w:val="00920FA0"/>
    <w:rsid w:val="0092399B"/>
    <w:rsid w:val="0092777E"/>
    <w:rsid w:val="00927DE1"/>
    <w:rsid w:val="00944259"/>
    <w:rsid w:val="0094614B"/>
    <w:rsid w:val="00947562"/>
    <w:rsid w:val="009475C4"/>
    <w:rsid w:val="009503BA"/>
    <w:rsid w:val="00956EE0"/>
    <w:rsid w:val="00960C9F"/>
    <w:rsid w:val="00961495"/>
    <w:rsid w:val="00962B2E"/>
    <w:rsid w:val="00965039"/>
    <w:rsid w:val="009863F3"/>
    <w:rsid w:val="00991C41"/>
    <w:rsid w:val="00992469"/>
    <w:rsid w:val="009941BB"/>
    <w:rsid w:val="00996558"/>
    <w:rsid w:val="009A3E5A"/>
    <w:rsid w:val="009B068F"/>
    <w:rsid w:val="009B4C7A"/>
    <w:rsid w:val="009D56E1"/>
    <w:rsid w:val="009D5E24"/>
    <w:rsid w:val="009E799C"/>
    <w:rsid w:val="009F0787"/>
    <w:rsid w:val="009F43F3"/>
    <w:rsid w:val="00A02D9D"/>
    <w:rsid w:val="00A0527D"/>
    <w:rsid w:val="00A07375"/>
    <w:rsid w:val="00A101C6"/>
    <w:rsid w:val="00A113AE"/>
    <w:rsid w:val="00A116B6"/>
    <w:rsid w:val="00A1487F"/>
    <w:rsid w:val="00A1500C"/>
    <w:rsid w:val="00A17F24"/>
    <w:rsid w:val="00A20B18"/>
    <w:rsid w:val="00A22333"/>
    <w:rsid w:val="00A26D1A"/>
    <w:rsid w:val="00A27249"/>
    <w:rsid w:val="00A3090D"/>
    <w:rsid w:val="00A33259"/>
    <w:rsid w:val="00A4036F"/>
    <w:rsid w:val="00A43575"/>
    <w:rsid w:val="00A45035"/>
    <w:rsid w:val="00A54129"/>
    <w:rsid w:val="00A66FC7"/>
    <w:rsid w:val="00A7057E"/>
    <w:rsid w:val="00A76FA3"/>
    <w:rsid w:val="00A802AB"/>
    <w:rsid w:val="00A810BD"/>
    <w:rsid w:val="00A83331"/>
    <w:rsid w:val="00A86B0E"/>
    <w:rsid w:val="00A9597F"/>
    <w:rsid w:val="00AA7CF6"/>
    <w:rsid w:val="00AB628B"/>
    <w:rsid w:val="00AB7AB9"/>
    <w:rsid w:val="00AB7E09"/>
    <w:rsid w:val="00AC62F4"/>
    <w:rsid w:val="00AD2CDE"/>
    <w:rsid w:val="00AD33BB"/>
    <w:rsid w:val="00AD6C39"/>
    <w:rsid w:val="00AE0576"/>
    <w:rsid w:val="00AE1ED0"/>
    <w:rsid w:val="00AE21BF"/>
    <w:rsid w:val="00AE7325"/>
    <w:rsid w:val="00AF3D1B"/>
    <w:rsid w:val="00AF7F89"/>
    <w:rsid w:val="00B004D0"/>
    <w:rsid w:val="00B017B5"/>
    <w:rsid w:val="00B0510D"/>
    <w:rsid w:val="00B32961"/>
    <w:rsid w:val="00B33CCC"/>
    <w:rsid w:val="00B3472C"/>
    <w:rsid w:val="00B36960"/>
    <w:rsid w:val="00B37DF9"/>
    <w:rsid w:val="00B40A8B"/>
    <w:rsid w:val="00B41749"/>
    <w:rsid w:val="00B4223E"/>
    <w:rsid w:val="00B436E5"/>
    <w:rsid w:val="00B44600"/>
    <w:rsid w:val="00B503A9"/>
    <w:rsid w:val="00B5138D"/>
    <w:rsid w:val="00B52F97"/>
    <w:rsid w:val="00B53105"/>
    <w:rsid w:val="00B540F1"/>
    <w:rsid w:val="00B54C1D"/>
    <w:rsid w:val="00B55862"/>
    <w:rsid w:val="00B60161"/>
    <w:rsid w:val="00B67F25"/>
    <w:rsid w:val="00B74CFB"/>
    <w:rsid w:val="00B7756F"/>
    <w:rsid w:val="00B81DD7"/>
    <w:rsid w:val="00B84ED7"/>
    <w:rsid w:val="00B9233A"/>
    <w:rsid w:val="00B9318D"/>
    <w:rsid w:val="00B931D2"/>
    <w:rsid w:val="00B9454E"/>
    <w:rsid w:val="00BA04FD"/>
    <w:rsid w:val="00BA0CC3"/>
    <w:rsid w:val="00BA1885"/>
    <w:rsid w:val="00BA3097"/>
    <w:rsid w:val="00BB335F"/>
    <w:rsid w:val="00BB6B79"/>
    <w:rsid w:val="00BC1839"/>
    <w:rsid w:val="00BC45A3"/>
    <w:rsid w:val="00BC4800"/>
    <w:rsid w:val="00BC657C"/>
    <w:rsid w:val="00BC7B15"/>
    <w:rsid w:val="00BD1DA9"/>
    <w:rsid w:val="00BD73F2"/>
    <w:rsid w:val="00BE1AE9"/>
    <w:rsid w:val="00BE2124"/>
    <w:rsid w:val="00BF36A0"/>
    <w:rsid w:val="00BF4D8F"/>
    <w:rsid w:val="00C0155F"/>
    <w:rsid w:val="00C10589"/>
    <w:rsid w:val="00C14797"/>
    <w:rsid w:val="00C27692"/>
    <w:rsid w:val="00C279AD"/>
    <w:rsid w:val="00C31B50"/>
    <w:rsid w:val="00C35E94"/>
    <w:rsid w:val="00C3668A"/>
    <w:rsid w:val="00C36964"/>
    <w:rsid w:val="00C37FC6"/>
    <w:rsid w:val="00C41F13"/>
    <w:rsid w:val="00C4219E"/>
    <w:rsid w:val="00C43B4E"/>
    <w:rsid w:val="00C44368"/>
    <w:rsid w:val="00C50BF7"/>
    <w:rsid w:val="00C50CBF"/>
    <w:rsid w:val="00C57E2C"/>
    <w:rsid w:val="00C6662C"/>
    <w:rsid w:val="00C66E8B"/>
    <w:rsid w:val="00C70BD7"/>
    <w:rsid w:val="00C7367B"/>
    <w:rsid w:val="00C75FB6"/>
    <w:rsid w:val="00C82A26"/>
    <w:rsid w:val="00C82EA6"/>
    <w:rsid w:val="00C94AE6"/>
    <w:rsid w:val="00C957AE"/>
    <w:rsid w:val="00C96808"/>
    <w:rsid w:val="00C96BC5"/>
    <w:rsid w:val="00CA02E8"/>
    <w:rsid w:val="00CA46A6"/>
    <w:rsid w:val="00CB0AC8"/>
    <w:rsid w:val="00CC01AB"/>
    <w:rsid w:val="00CC081B"/>
    <w:rsid w:val="00CC47DE"/>
    <w:rsid w:val="00CD30CD"/>
    <w:rsid w:val="00CD4A7C"/>
    <w:rsid w:val="00CD7736"/>
    <w:rsid w:val="00CD77D3"/>
    <w:rsid w:val="00CE0047"/>
    <w:rsid w:val="00CE004C"/>
    <w:rsid w:val="00CE1C92"/>
    <w:rsid w:val="00CF4242"/>
    <w:rsid w:val="00CF73A5"/>
    <w:rsid w:val="00D000DB"/>
    <w:rsid w:val="00D0038E"/>
    <w:rsid w:val="00D03D23"/>
    <w:rsid w:val="00D0489B"/>
    <w:rsid w:val="00D059C2"/>
    <w:rsid w:val="00D17307"/>
    <w:rsid w:val="00D17945"/>
    <w:rsid w:val="00D2007D"/>
    <w:rsid w:val="00D27315"/>
    <w:rsid w:val="00D31AAB"/>
    <w:rsid w:val="00D41B34"/>
    <w:rsid w:val="00D41FE0"/>
    <w:rsid w:val="00D56A2A"/>
    <w:rsid w:val="00D65F30"/>
    <w:rsid w:val="00D70042"/>
    <w:rsid w:val="00D703EF"/>
    <w:rsid w:val="00D732E9"/>
    <w:rsid w:val="00D82646"/>
    <w:rsid w:val="00D84EE3"/>
    <w:rsid w:val="00D931B1"/>
    <w:rsid w:val="00D97487"/>
    <w:rsid w:val="00DA264A"/>
    <w:rsid w:val="00DB1EDE"/>
    <w:rsid w:val="00DC718D"/>
    <w:rsid w:val="00DD250D"/>
    <w:rsid w:val="00DD590E"/>
    <w:rsid w:val="00DE6348"/>
    <w:rsid w:val="00DF067D"/>
    <w:rsid w:val="00DF1688"/>
    <w:rsid w:val="00DF6D0E"/>
    <w:rsid w:val="00DF7132"/>
    <w:rsid w:val="00DF790E"/>
    <w:rsid w:val="00E02CD2"/>
    <w:rsid w:val="00E03A70"/>
    <w:rsid w:val="00E03AAE"/>
    <w:rsid w:val="00E06B4E"/>
    <w:rsid w:val="00E0744A"/>
    <w:rsid w:val="00E12A70"/>
    <w:rsid w:val="00E1494B"/>
    <w:rsid w:val="00E15DF2"/>
    <w:rsid w:val="00E16812"/>
    <w:rsid w:val="00E21CB2"/>
    <w:rsid w:val="00E27284"/>
    <w:rsid w:val="00E277BD"/>
    <w:rsid w:val="00E438BA"/>
    <w:rsid w:val="00E46DF5"/>
    <w:rsid w:val="00E55AB5"/>
    <w:rsid w:val="00E566A8"/>
    <w:rsid w:val="00E641FE"/>
    <w:rsid w:val="00E704DF"/>
    <w:rsid w:val="00E7050B"/>
    <w:rsid w:val="00E73EC8"/>
    <w:rsid w:val="00E75785"/>
    <w:rsid w:val="00E765DF"/>
    <w:rsid w:val="00E80579"/>
    <w:rsid w:val="00E80E73"/>
    <w:rsid w:val="00E91032"/>
    <w:rsid w:val="00E91ADE"/>
    <w:rsid w:val="00E9503B"/>
    <w:rsid w:val="00EA0020"/>
    <w:rsid w:val="00EA51F2"/>
    <w:rsid w:val="00EB3E9C"/>
    <w:rsid w:val="00EB58C6"/>
    <w:rsid w:val="00EB6E2F"/>
    <w:rsid w:val="00EC2C8A"/>
    <w:rsid w:val="00ED03CF"/>
    <w:rsid w:val="00ED1CD2"/>
    <w:rsid w:val="00ED1FF8"/>
    <w:rsid w:val="00ED447C"/>
    <w:rsid w:val="00ED530A"/>
    <w:rsid w:val="00ED7D99"/>
    <w:rsid w:val="00ED7EB8"/>
    <w:rsid w:val="00EE1103"/>
    <w:rsid w:val="00F100B1"/>
    <w:rsid w:val="00F15B10"/>
    <w:rsid w:val="00F20BDD"/>
    <w:rsid w:val="00F36B55"/>
    <w:rsid w:val="00F37D77"/>
    <w:rsid w:val="00F44E00"/>
    <w:rsid w:val="00F4612B"/>
    <w:rsid w:val="00F47C4E"/>
    <w:rsid w:val="00F54FEF"/>
    <w:rsid w:val="00F55AE1"/>
    <w:rsid w:val="00F560AD"/>
    <w:rsid w:val="00F57DA0"/>
    <w:rsid w:val="00F60703"/>
    <w:rsid w:val="00F656AF"/>
    <w:rsid w:val="00F702C5"/>
    <w:rsid w:val="00F70BDD"/>
    <w:rsid w:val="00F7466C"/>
    <w:rsid w:val="00F80E2C"/>
    <w:rsid w:val="00F83522"/>
    <w:rsid w:val="00F95B76"/>
    <w:rsid w:val="00F97536"/>
    <w:rsid w:val="00F976A3"/>
    <w:rsid w:val="00FA3BBB"/>
    <w:rsid w:val="00FB2376"/>
    <w:rsid w:val="00FB395D"/>
    <w:rsid w:val="00FC1241"/>
    <w:rsid w:val="00FC2101"/>
    <w:rsid w:val="00FC6C6D"/>
    <w:rsid w:val="00FC7072"/>
    <w:rsid w:val="00FC79F6"/>
    <w:rsid w:val="00FD006C"/>
    <w:rsid w:val="00FD04DE"/>
    <w:rsid w:val="00FE1F94"/>
    <w:rsid w:val="00FE5E52"/>
    <w:rsid w:val="00FE6477"/>
    <w:rsid w:val="00FE6BDF"/>
    <w:rsid w:val="00FF3045"/>
    <w:rsid w:val="00FF5BF4"/>
    <w:rsid w:val="00FF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F834F"/>
  <w15:chartTrackingRefBased/>
  <w15:docId w15:val="{098E71B6-3AC9-4716-8015-732D9C4BD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76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1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176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6176E"/>
    <w:pPr>
      <w:ind w:left="720"/>
      <w:contextualSpacing/>
    </w:pPr>
  </w:style>
  <w:style w:type="character" w:styleId="Hyperlink">
    <w:name w:val="Hyperlink"/>
    <w:basedOn w:val="DefaultParagraphFont"/>
    <w:unhideWhenUsed/>
    <w:rsid w:val="0036176E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36176E"/>
    <w:pPr>
      <w:spacing w:after="120" w:line="240" w:lineRule="auto"/>
      <w:ind w:left="720" w:hanging="720"/>
    </w:pPr>
    <w:rPr>
      <w:rFonts w:ascii="Arial" w:eastAsia="Times New Roman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36176E"/>
    <w:rPr>
      <w:rFonts w:ascii="Arial" w:eastAsia="Times New Roman" w:hAnsi="Arial" w:cs="Arial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16E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95B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5BEA"/>
    <w:rPr>
      <w:i/>
      <w:iCs/>
    </w:rPr>
  </w:style>
  <w:style w:type="paragraph" w:styleId="NoSpacing">
    <w:name w:val="No Spacing"/>
    <w:uiPriority w:val="1"/>
    <w:qFormat/>
    <w:rsid w:val="00385EF6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2F44F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F44FF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B004D0"/>
    <w:rPr>
      <w:b/>
      <w:bCs/>
    </w:rPr>
  </w:style>
  <w:style w:type="paragraph" w:customStyle="1" w:styleId="paragraph">
    <w:name w:val="paragraph"/>
    <w:basedOn w:val="Normal"/>
    <w:rsid w:val="005433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433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surveymonkey.com/r/5KQDHD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CCABD7-9C03-467F-98F4-F52BF9C12B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1A91BB-094C-458D-B1F8-2E9871A7EE51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42C2489D-9AE6-42B9-A4CE-169B57FF7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Fiorello</dc:creator>
  <cp:keywords/>
  <dc:description/>
  <cp:lastModifiedBy>Shlisa Hughes</cp:lastModifiedBy>
  <cp:revision>2</cp:revision>
  <dcterms:created xsi:type="dcterms:W3CDTF">2022-10-10T19:59:00Z</dcterms:created>
  <dcterms:modified xsi:type="dcterms:W3CDTF">2022-10-1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5617000</vt:r8>
  </property>
</Properties>
</file>